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185DCBA7" w:rsidR="00A32DD4" w:rsidRPr="00C00AAE" w:rsidRDefault="00D87FBF">
            <w:pPr>
              <w:rPr>
                <w:rFonts w:ascii="Times New Roman" w:hAnsi="Times New Roman" w:cs="Times New Roman"/>
              </w:rPr>
            </w:pPr>
            <w:r w:rsidRPr="00D87FBF">
              <w:rPr>
                <w:rFonts w:ascii="Times New Roman" w:hAnsi="Times New Roman" w:cs="Times New Roman"/>
              </w:rPr>
              <w:t>T/ZGDLXH JH-109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7C2A825C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D87FBF" w:rsidRPr="00D87FBF">
              <w:rPr>
                <w:rFonts w:ascii="宋体" w:hAnsi="宋体" w:hint="eastAsia"/>
              </w:rPr>
              <w:t>地标生境：集安林下参花甸镇温带针阔混交林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D0166" w14:textId="77777777" w:rsidR="00755C0A" w:rsidRDefault="00755C0A">
      <w:r>
        <w:separator/>
      </w:r>
    </w:p>
    <w:p w14:paraId="0AFB5749" w14:textId="77777777" w:rsidR="00755C0A" w:rsidRDefault="00755C0A"/>
    <w:p w14:paraId="67504BF5" w14:textId="77777777" w:rsidR="00755C0A" w:rsidRDefault="00755C0A"/>
  </w:endnote>
  <w:endnote w:type="continuationSeparator" w:id="0">
    <w:p w14:paraId="332ED52D" w14:textId="77777777" w:rsidR="00755C0A" w:rsidRDefault="00755C0A">
      <w:r>
        <w:continuationSeparator/>
      </w:r>
    </w:p>
    <w:p w14:paraId="26B4E1A9" w14:textId="77777777" w:rsidR="00755C0A" w:rsidRDefault="00755C0A"/>
    <w:p w14:paraId="0441E0B9" w14:textId="77777777" w:rsidR="00755C0A" w:rsidRDefault="00755C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A37D14" w:rsidRDefault="00A37D1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A37D14" w:rsidRDefault="00A37D1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94906" w14:textId="77777777" w:rsidR="00755C0A" w:rsidRDefault="00755C0A">
      <w:r>
        <w:separator/>
      </w:r>
    </w:p>
    <w:p w14:paraId="64C32B51" w14:textId="77777777" w:rsidR="00755C0A" w:rsidRDefault="00755C0A"/>
    <w:p w14:paraId="2E61AED9" w14:textId="77777777" w:rsidR="00755C0A" w:rsidRDefault="00755C0A"/>
  </w:footnote>
  <w:footnote w:type="continuationSeparator" w:id="0">
    <w:p w14:paraId="0FC90727" w14:textId="77777777" w:rsidR="00755C0A" w:rsidRDefault="00755C0A">
      <w:r>
        <w:continuationSeparator/>
      </w:r>
    </w:p>
    <w:p w14:paraId="2E241B4A" w14:textId="77777777" w:rsidR="00755C0A" w:rsidRDefault="00755C0A"/>
    <w:p w14:paraId="3A37C199" w14:textId="77777777" w:rsidR="00755C0A" w:rsidRDefault="00755C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A37D14" w:rsidRDefault="00A37D1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26AFF"/>
    <w:rsid w:val="00277651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55C0A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A37D14"/>
    <w:rsid w:val="00B10644"/>
    <w:rsid w:val="00B602BE"/>
    <w:rsid w:val="00C00AAE"/>
    <w:rsid w:val="00C12EF3"/>
    <w:rsid w:val="00C565E6"/>
    <w:rsid w:val="00CC79FB"/>
    <w:rsid w:val="00CD2EB1"/>
    <w:rsid w:val="00D53918"/>
    <w:rsid w:val="00D87FBF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9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